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DC0232" w:rsidP="005870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3C350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12.6.-16.6.2023.</w:t>
            </w:r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3C3501" w:rsidTr="008D04AF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3C3501" w:rsidRPr="005B4B51" w:rsidRDefault="003C3501" w:rsidP="003C350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3C3501" w:rsidRDefault="003C3501" w:rsidP="003C3501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SENDVIČ S JAJEM I RAJČICOM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3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3C3501" w:rsidTr="00341BED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3C3501" w:rsidRPr="005B4B51" w:rsidRDefault="003C3501" w:rsidP="003C350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3C3501" w:rsidRDefault="003C3501" w:rsidP="003C3501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REŽGANA JUHA , TJESTENINA CARBONARA , KUPUS SALATA , MRAMORNI KOLAČ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0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7.4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7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3C3501" w:rsidTr="0034410A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3C3501" w:rsidRPr="005B4B51" w:rsidRDefault="003C3501" w:rsidP="003C350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3C3501" w:rsidRDefault="003C3501" w:rsidP="003C3501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ČAJ ŠKOLSKI S MEDOM (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amil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), POHANI KRUH S JAJIMA U KONVEKTOMATU (ŠNITA)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0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3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3C3501" w:rsidTr="00F42151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3C3501" w:rsidRPr="005B4B51" w:rsidRDefault="003C3501" w:rsidP="003C350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3C3501" w:rsidRDefault="003C3501" w:rsidP="003C3501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EČENA PILETINA I PIRE KRUMPIR , KREM JUHA OD BROKULE , ZELENA SALATA S MRKVOM , KOMPOT OD BRESKVE I VIŠNJE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1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3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7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1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3C3501" w:rsidTr="00901533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3C3501" w:rsidRPr="005B4B51" w:rsidRDefault="003C3501" w:rsidP="003C350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3C3501" w:rsidRDefault="003C3501" w:rsidP="003C3501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EKMEZ OD ŠLIVE NA KUKURUZNOM KRUHU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9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9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, Gluten(T)</w:t>
            </w:r>
          </w:p>
        </w:tc>
      </w:tr>
      <w:tr w:rsidR="003C3501" w:rsidTr="001B46DA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3C3501" w:rsidRPr="005B4B51" w:rsidRDefault="003C3501" w:rsidP="003C350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3C3501" w:rsidRDefault="003C3501" w:rsidP="003C3501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VARIVO OD KUPUSA S JUNETINOM , POLUBIJELI KRUH 1 ŠNITA , KOLAČ OD KEKSA I MALIN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3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4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5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, Gluten(T)</w:t>
            </w:r>
          </w:p>
        </w:tc>
      </w:tr>
      <w:tr w:rsidR="003C3501" w:rsidTr="001A556F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3C3501" w:rsidRPr="005B4B51" w:rsidRDefault="003C3501" w:rsidP="003C350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lastRenderedPageBreak/>
              <w:t>ČETVRTAK</w:t>
            </w:r>
          </w:p>
        </w:tc>
        <w:tc>
          <w:tcPr>
            <w:tcW w:w="1170" w:type="dxa"/>
            <w:vAlign w:val="center"/>
          </w:tcPr>
          <w:p w:rsidR="003C3501" w:rsidRDefault="003C3501" w:rsidP="003C3501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OLUBIJELI KRUH, ŠUNKA I SIR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8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3C3501" w:rsidTr="00975EF7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3C3501" w:rsidRPr="005B4B51" w:rsidRDefault="003C3501" w:rsidP="003C350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3C3501" w:rsidRDefault="003C3501" w:rsidP="003C3501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CRVENI RIŽOTO S PURETINOM , ZELENA SALATA , KREM JUHA OD CIKLE , BISKVITNI KOLAČ S MAK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0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3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.9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21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3C3501" w:rsidTr="00A3225C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3C3501" w:rsidRPr="005B4B51" w:rsidRDefault="003C3501" w:rsidP="003C350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3C3501" w:rsidRDefault="003C3501" w:rsidP="003C3501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NAMAZ OD TUNE NA POLUBIJELOM KRUHU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1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8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Rib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3C3501" w:rsidTr="00E34794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3C3501" w:rsidRPr="005B4B51" w:rsidRDefault="003C3501" w:rsidP="003C350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bookmarkStart w:id="0" w:name="_GoBack" w:colFirst="2" w:colLast="2"/>
          </w:p>
        </w:tc>
        <w:tc>
          <w:tcPr>
            <w:tcW w:w="1170" w:type="dxa"/>
            <w:vAlign w:val="center"/>
          </w:tcPr>
          <w:p w:rsidR="003C3501" w:rsidRDefault="003C3501" w:rsidP="003C3501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MUSAKA OD KRUMPIRA S MESOM , SALATA OD CIKLE I MRKVE , PETIT BEURE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8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0.1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5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3501" w:rsidRDefault="003C3501" w:rsidP="003C3501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bookmarkEnd w:id="0"/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4E0C" w:rsidRDefault="004F4E0C">
      <w:pPr>
        <w:spacing w:line="240" w:lineRule="auto"/>
      </w:pPr>
      <w:r>
        <w:separator/>
      </w:r>
    </w:p>
  </w:endnote>
  <w:endnote w:type="continuationSeparator" w:id="0">
    <w:p w:rsidR="004F4E0C" w:rsidRDefault="004F4E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4E0C" w:rsidRDefault="004F4E0C">
      <w:pPr>
        <w:spacing w:line="240" w:lineRule="auto"/>
      </w:pPr>
      <w:r>
        <w:separator/>
      </w:r>
    </w:p>
  </w:footnote>
  <w:footnote w:type="continuationSeparator" w:id="0">
    <w:p w:rsidR="004F4E0C" w:rsidRDefault="004F4E0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386F02"/>
    <w:rsid w:val="003C3501"/>
    <w:rsid w:val="004F4E0C"/>
    <w:rsid w:val="00562224"/>
    <w:rsid w:val="0058706F"/>
    <w:rsid w:val="005B4B51"/>
    <w:rsid w:val="005C3F30"/>
    <w:rsid w:val="006160CB"/>
    <w:rsid w:val="0076066F"/>
    <w:rsid w:val="009564D3"/>
    <w:rsid w:val="009F063D"/>
    <w:rsid w:val="00B10549"/>
    <w:rsid w:val="00CB4D14"/>
    <w:rsid w:val="00CC0BD7"/>
    <w:rsid w:val="00D736D5"/>
    <w:rsid w:val="00DC0232"/>
    <w:rsid w:val="00F8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80340B1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07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4</cp:revision>
  <dcterms:created xsi:type="dcterms:W3CDTF">2022-09-22T06:04:00Z</dcterms:created>
  <dcterms:modified xsi:type="dcterms:W3CDTF">2023-06-09T12:50:00Z</dcterms:modified>
</cp:coreProperties>
</file>